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:rsidRPr="00E4769F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3002827D" w14:textId="77777777" w:rsidR="00E4769F" w:rsidRPr="00E4769F" w:rsidRDefault="00896E38" w:rsidP="00E4769F">
            <w:pPr>
              <w:jc w:val="center"/>
              <w:rPr>
                <w:rFonts w:ascii="Times New Roman" w:hAnsi="Times New Roman" w:cs="Times New Roman"/>
                <w:b/>
                <w:kern w:val="0"/>
                <w:sz w:val="28"/>
                <w:szCs w:val="28"/>
              </w:rPr>
            </w:pPr>
            <w:r w:rsidRPr="00E4769F">
              <w:rPr>
                <w:rFonts w:ascii="Times New Roman" w:hAnsi="Times New Roman"/>
                <w:b/>
                <w:sz w:val="28"/>
                <w:szCs w:val="28"/>
              </w:rPr>
              <w:t xml:space="preserve">  </w:t>
            </w:r>
            <w:r w:rsidR="00E4769F" w:rsidRPr="00E4769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ĐỀ NGHỊ CẤP BẢN SAO </w:t>
            </w:r>
          </w:p>
          <w:p w14:paraId="5C11F4C4" w14:textId="2F6695AB" w:rsidR="00271481" w:rsidRPr="00E4769F" w:rsidRDefault="00E4769F" w:rsidP="00E4769F">
            <w:pPr>
              <w:jc w:val="center"/>
              <w:rPr>
                <w:b/>
                <w:sz w:val="28"/>
                <w:szCs w:val="28"/>
              </w:rPr>
            </w:pPr>
            <w:r w:rsidRPr="00E4769F">
              <w:rPr>
                <w:rFonts w:ascii="Times New Roman" w:hAnsi="Times New Roman" w:cs="Times New Roman"/>
                <w:b/>
                <w:sz w:val="28"/>
                <w:szCs w:val="28"/>
              </w:rPr>
              <w:t>BẰNG TỐT NGHIỆP</w:t>
            </w:r>
            <w:r w:rsidR="0095011E">
              <w:rPr>
                <w:rFonts w:ascii="Times New Roman" w:hAnsi="Times New Roman" w:cs="Times New Roman"/>
                <w:b/>
                <w:sz w:val="28"/>
                <w:szCs w:val="28"/>
              </w:rPr>
              <w:t>, PHỤ LỤC VĂN BẰNG</w:t>
            </w:r>
          </w:p>
        </w:tc>
      </w:tr>
      <w:tr w:rsidR="005044FF" w14:paraId="28FB1272" w14:textId="77777777" w:rsidTr="005044FF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192CE792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982EB7">
              <w:rPr>
                <w:rFonts w:ascii="Times New Roman" w:hAnsi="Times New Roman" w:cs="Times New Roman"/>
                <w:i/>
                <w:sz w:val="22"/>
              </w:rPr>
              <w:t>2</w:t>
            </w:r>
            <w:r w:rsidR="007D0DBA">
              <w:rPr>
                <w:rFonts w:ascii="Times New Roman" w:hAnsi="Times New Roman" w:cs="Times New Roman"/>
                <w:i/>
                <w:sz w:val="22"/>
              </w:rPr>
              <w:t>9</w:t>
            </w:r>
          </w:p>
        </w:tc>
      </w:tr>
      <w:tr w:rsidR="00C06923" w14:paraId="52E49163" w14:textId="77777777" w:rsidTr="0095011E">
        <w:trPr>
          <w:trHeight w:val="456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5D336A7" w14:textId="48AE75EA" w:rsidR="00B21F9D" w:rsidRPr="0095011E" w:rsidRDefault="00E51E5E" w:rsidP="0095011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 xml:space="preserve">I. </w:t>
            </w:r>
            <w:r w:rsidR="00C06923" w:rsidRPr="00E4769F">
              <w:rPr>
                <w:rFonts w:ascii="Times New Roman" w:hAnsi="Times New Roman" w:cs="Times New Roman"/>
                <w:b/>
                <w:bCs/>
                <w:szCs w:val="24"/>
              </w:rPr>
              <w:t>PHẦN DÀNH CHO SINH VIÊN</w:t>
            </w:r>
          </w:p>
        </w:tc>
      </w:tr>
      <w:tr w:rsidR="00E51E5E" w14:paraId="075C36E9" w14:textId="77777777" w:rsidTr="0095011E">
        <w:trPr>
          <w:trHeight w:val="7792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EB6A40" w14:textId="77777777" w:rsidR="00E51E5E" w:rsidRPr="0095011E" w:rsidRDefault="00E51E5E" w:rsidP="0095011E">
            <w:pPr>
              <w:tabs>
                <w:tab w:val="left" w:leader="dot" w:pos="5140"/>
                <w:tab w:val="left" w:leader="dot" w:pos="7975"/>
                <w:tab w:val="right" w:leader="dot" w:pos="9959"/>
              </w:tabs>
              <w:spacing w:before="240"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 xml:space="preserve"> MSSV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 xml:space="preserve"> Lớp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892CE4A" w14:textId="2C7DDC8B" w:rsidR="0095011E" w:rsidRDefault="0095011E" w:rsidP="0095011E">
            <w:pPr>
              <w:tabs>
                <w:tab w:val="left" w:leader="dot" w:pos="5140"/>
                <w:tab w:val="right" w:leader="dot" w:pos="9959"/>
              </w:tabs>
              <w:spacing w:before="120"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ăn cước công dân</w:t>
            </w:r>
            <w:r w:rsidR="00E51E5E" w:rsidRPr="0095011E">
              <w:rPr>
                <w:rFonts w:ascii="Times New Roman" w:hAnsi="Times New Roman" w:cs="Times New Roman"/>
                <w:sz w:val="26"/>
                <w:szCs w:val="26"/>
              </w:rPr>
              <w:t xml:space="preserve"> số:</w:t>
            </w:r>
            <w:r w:rsidR="00E51E5E"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E51E5E" w:rsidRPr="0095011E">
              <w:rPr>
                <w:rFonts w:ascii="Times New Roman" w:hAnsi="Times New Roman" w:cs="Times New Roman"/>
                <w:sz w:val="26"/>
                <w:szCs w:val="26"/>
              </w:rPr>
              <w:t xml:space="preserve"> Cấp ngày:</w:t>
            </w:r>
            <w:r w:rsidR="00E51E5E"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E51E5E" w:rsidRPr="0095011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65580273" w14:textId="3FF9ADF1" w:rsidR="00E51E5E" w:rsidRPr="0095011E" w:rsidRDefault="00E51E5E" w:rsidP="0095011E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Nơi cấp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C62D083" w14:textId="77777777" w:rsidR="00E51E5E" w:rsidRPr="0095011E" w:rsidRDefault="00E51E5E" w:rsidP="0095011E">
            <w:pPr>
              <w:tabs>
                <w:tab w:val="left" w:leader="dot" w:pos="5140"/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  <w:t xml:space="preserve"> 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5E63084" w14:textId="1C902FE6" w:rsidR="00E51E5E" w:rsidRPr="0095011E" w:rsidRDefault="00E51E5E" w:rsidP="0095011E">
            <w:pPr>
              <w:tabs>
                <w:tab w:val="left" w:pos="3119"/>
                <w:tab w:val="left" w:pos="584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Đề nghị được cấp bản sao: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 xml:space="preserve"> Bằng tốt nghiệp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 xml:space="preserve"> Phụ lục văn bằng</w:t>
            </w:r>
          </w:p>
          <w:p w14:paraId="1AE02CC5" w14:textId="0F5AB38D" w:rsidR="00E51E5E" w:rsidRPr="00E4769F" w:rsidRDefault="00E51E5E" w:rsidP="0095011E">
            <w:pPr>
              <w:tabs>
                <w:tab w:val="lef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Họ tên người </w:t>
            </w:r>
            <w:r w:rsidR="0095011E">
              <w:rPr>
                <w:rFonts w:ascii="Times New Roman" w:hAnsi="Times New Roman" w:cs="Times New Roman"/>
                <w:sz w:val="26"/>
                <w:szCs w:val="26"/>
              </w:rPr>
              <w:t>được cấp</w:t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 bằng:</w:t>
            </w: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5223BF0" w14:textId="77777777" w:rsidR="00E51E5E" w:rsidRPr="00E4769F" w:rsidRDefault="00E51E5E" w:rsidP="0095011E">
            <w:pPr>
              <w:tabs>
                <w:tab w:val="left" w:leader="dot" w:pos="3686"/>
                <w:tab w:val="lef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>Ngày sinh:</w:t>
            </w: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 Năm tốt nghiệp:</w:t>
            </w: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D622CC5" w14:textId="77777777" w:rsidR="00E51E5E" w:rsidRPr="00E4769F" w:rsidRDefault="00E51E5E" w:rsidP="0095011E">
            <w:pPr>
              <w:tabs>
                <w:tab w:val="lef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>Ngành tốt nghiệp:</w:t>
            </w: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A5C5F74" w14:textId="77777777" w:rsidR="00E51E5E" w:rsidRPr="00E4769F" w:rsidRDefault="00E51E5E" w:rsidP="0095011E">
            <w:pPr>
              <w:tabs>
                <w:tab w:val="left" w:leader="dot" w:pos="6030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>Số bản sao Bằng tốt nghiệp:</w:t>
            </w: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bản. </w:t>
            </w:r>
            <w:r w:rsidRPr="00E4769F">
              <w:rPr>
                <w:rFonts w:ascii="Times New Roman" w:hAnsi="Times New Roman" w:cs="Times New Roman"/>
                <w:i/>
                <w:sz w:val="26"/>
                <w:szCs w:val="26"/>
              </w:rPr>
              <w:t>(Mức phí: 100.000đ/bản)</w:t>
            </w:r>
          </w:p>
          <w:p w14:paraId="34C6AF78" w14:textId="77777777" w:rsidR="00E51E5E" w:rsidRPr="00E4769F" w:rsidRDefault="00E51E5E" w:rsidP="0095011E">
            <w:pPr>
              <w:tabs>
                <w:tab w:val="left" w:leader="dot" w:pos="6030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>Số bản sao Phụ lục văn bằng:</w:t>
            </w: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bản. </w:t>
            </w:r>
            <w:r w:rsidRPr="00E4769F">
              <w:rPr>
                <w:rFonts w:ascii="Times New Roman" w:hAnsi="Times New Roman" w:cs="Times New Roman"/>
                <w:i/>
                <w:sz w:val="26"/>
                <w:szCs w:val="26"/>
              </w:rPr>
              <w:t>(Mức phí: 50.000đ/bản)</w:t>
            </w:r>
          </w:p>
          <w:p w14:paraId="45466FA0" w14:textId="77777777" w:rsidR="00E51E5E" w:rsidRPr="00E4769F" w:rsidRDefault="00E51E5E" w:rsidP="0095011E">
            <w:pPr>
              <w:tabs>
                <w:tab w:val="left" w:pos="2552"/>
                <w:tab w:val="left" w:pos="4253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Người nhận bản sao: </w:t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 Bản thân</w:t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 Người thân</w:t>
            </w:r>
          </w:p>
          <w:p w14:paraId="256F3488" w14:textId="70D75DAC" w:rsidR="00E51E5E" w:rsidRPr="00E4769F" w:rsidRDefault="00E51E5E" w:rsidP="0095011E">
            <w:pPr>
              <w:tabs>
                <w:tab w:val="lef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>Lý do:</w:t>
            </w: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5073ECA" w14:textId="339ED910" w:rsidR="00E51E5E" w:rsidRPr="00E4769F" w:rsidRDefault="00E51E5E" w:rsidP="0095011E">
            <w:pPr>
              <w:tabs>
                <w:tab w:val="left" w:leader="dot" w:pos="9959"/>
              </w:tabs>
              <w:spacing w:before="12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20079EB" w14:textId="083227E4" w:rsidR="00E51E5E" w:rsidRDefault="00E51E5E" w:rsidP="0095011E">
            <w:pPr>
              <w:tabs>
                <w:tab w:val="lef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E47E7EA" w14:textId="77777777" w:rsidR="0095011E" w:rsidRDefault="0095011E" w:rsidP="0095011E">
            <w:pPr>
              <w:tabs>
                <w:tab w:val="lef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7310A6E" w14:textId="6AE9932D" w:rsidR="0095011E" w:rsidRPr="00E4769F" w:rsidRDefault="0095011E" w:rsidP="0095011E">
            <w:pPr>
              <w:tabs>
                <w:tab w:val="lef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8E153E4" w14:textId="5813EC5A" w:rsidR="00E51E5E" w:rsidRPr="0095011E" w:rsidRDefault="00E51E5E" w:rsidP="0095011E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>Trân trọng.</w:t>
            </w:r>
          </w:p>
        </w:tc>
      </w:tr>
      <w:tr w:rsidR="008214BE" w14:paraId="58861206" w14:textId="77777777" w:rsidTr="0095011E">
        <w:trPr>
          <w:trHeight w:val="418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CB55B" w14:textId="77777777" w:rsidR="0095011E" w:rsidRPr="00E4769F" w:rsidRDefault="008214BE" w:rsidP="0095011E">
            <w:pPr>
              <w:jc w:val="both"/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</w:pP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95011E" w:rsidRPr="00E4769F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Đính kèm theo đơn này giấy tờ sau:</w:t>
            </w:r>
          </w:p>
          <w:p w14:paraId="7FA622B2" w14:textId="77777777" w:rsidR="0095011E" w:rsidRPr="00E4769F" w:rsidRDefault="0095011E" w:rsidP="0095011E">
            <w:pPr>
              <w:pStyle w:val="ListParagraph"/>
              <w:numPr>
                <w:ilvl w:val="0"/>
                <w:numId w:val="7"/>
              </w:numPr>
              <w:tabs>
                <w:tab w:val="left" w:pos="1985"/>
                <w:tab w:val="left" w:leader="dot" w:pos="9498"/>
              </w:tabs>
              <w:spacing w:before="120"/>
              <w:ind w:left="714" w:hanging="357"/>
              <w:contextualSpacing w:val="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>Bản sao công chứng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CD</w:t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/ hộ chiếu/ giấy tờ tùy thân </w:t>
            </w:r>
            <w:r w:rsidRPr="00E4769F"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(</w:t>
            </w:r>
            <w:r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b</w:t>
            </w:r>
            <w:r w:rsidRPr="00E4769F"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ắt buộc)</w:t>
            </w:r>
          </w:p>
          <w:p w14:paraId="238E012D" w14:textId="77777777" w:rsidR="0095011E" w:rsidRPr="0095011E" w:rsidRDefault="0095011E" w:rsidP="0095011E">
            <w:pPr>
              <w:pStyle w:val="ListParagraph"/>
              <w:numPr>
                <w:ilvl w:val="0"/>
                <w:numId w:val="7"/>
              </w:numPr>
              <w:tabs>
                <w:tab w:val="left" w:pos="1985"/>
                <w:tab w:val="left" w:leader="dot" w:pos="9498"/>
              </w:tabs>
              <w:spacing w:before="120"/>
              <w:ind w:left="714" w:hanging="357"/>
              <w:contextualSpacing w:val="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>Giấy ủy quyề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eo quy định của pháp luật</w:t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95011E">
              <w:rPr>
                <w:rFonts w:ascii="Times New Roman" w:hAnsi="Times New Roman" w:cs="Times New Roman"/>
                <w:i/>
                <w:sz w:val="26"/>
                <w:szCs w:val="26"/>
              </w:rPr>
              <w:t>(trường hợp làm đơn thay cho người có tên trên văn bằng)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.</w:t>
            </w:r>
          </w:p>
          <w:p w14:paraId="19CFDC9D" w14:textId="7A7D9F0F" w:rsidR="0095011E" w:rsidRDefault="0095011E" w:rsidP="0095011E">
            <w:pPr>
              <w:pStyle w:val="ListParagraph"/>
              <w:numPr>
                <w:ilvl w:val="0"/>
                <w:numId w:val="7"/>
              </w:numPr>
              <w:tabs>
                <w:tab w:val="left" w:leader="dot" w:pos="1276"/>
                <w:tab w:val="left" w:leader="dot" w:pos="9818"/>
              </w:tabs>
              <w:spacing w:before="120"/>
              <w:ind w:left="714" w:hanging="357"/>
              <w:contextualSpacing w:val="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>Khác:</w:t>
            </w: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E4769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57BBBE72" w14:textId="06589712" w:rsidR="008214BE" w:rsidRPr="0095011E" w:rsidRDefault="0095011E" w:rsidP="0095011E">
            <w:pPr>
              <w:tabs>
                <w:tab w:val="left" w:leader="dot" w:pos="9818"/>
              </w:tabs>
              <w:spacing w:before="240" w:after="120" w:line="360" w:lineRule="auto"/>
              <w:ind w:left="176" w:firstLine="570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95011E" w14:paraId="6240B18C" w14:textId="77777777" w:rsidTr="0095011E">
        <w:trPr>
          <w:trHeight w:val="418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B04CD0" w14:textId="77777777" w:rsidR="0095011E" w:rsidRPr="00EB52CD" w:rsidRDefault="0095011E" w:rsidP="008214BE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95011E" w:rsidRPr="00A12B01" w14:paraId="4F2336B8" w14:textId="77777777" w:rsidTr="00681C85">
              <w:tc>
                <w:tcPr>
                  <w:tcW w:w="4853" w:type="dxa"/>
                </w:tcPr>
                <w:p w14:paraId="2DF5F0CA" w14:textId="77777777" w:rsidR="0095011E" w:rsidRPr="00A12B01" w:rsidRDefault="0095011E" w:rsidP="0095011E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</w:tc>
            </w:tr>
            <w:tr w:rsidR="0095011E" w:rsidRPr="00A12B01" w14:paraId="66A09361" w14:textId="77777777" w:rsidTr="00681C85">
              <w:tc>
                <w:tcPr>
                  <w:tcW w:w="4853" w:type="dxa"/>
                </w:tcPr>
                <w:p w14:paraId="14F719AC" w14:textId="77777777" w:rsidR="0095011E" w:rsidRPr="00A12B01" w:rsidRDefault="0095011E" w:rsidP="0095011E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95011E" w:rsidRPr="00A12B01" w14:paraId="5534D192" w14:textId="77777777" w:rsidTr="00681C85">
              <w:tc>
                <w:tcPr>
                  <w:tcW w:w="4853" w:type="dxa"/>
                </w:tcPr>
                <w:p w14:paraId="3942DD69" w14:textId="77777777" w:rsidR="0095011E" w:rsidRPr="00A12B01" w:rsidRDefault="0095011E" w:rsidP="0095011E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6658B25E" w14:textId="77777777" w:rsidR="0095011E" w:rsidRDefault="0095011E" w:rsidP="0095011E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3BFA24D" w14:textId="757F41FA" w:rsidR="0095011E" w:rsidRDefault="0095011E" w:rsidP="0095011E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E131A3E" w14:textId="77777777" w:rsidR="0095011E" w:rsidRPr="0020428F" w:rsidRDefault="0095011E" w:rsidP="0095011E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9C2623B" w14:textId="77777777" w:rsidR="0095011E" w:rsidRPr="0020428F" w:rsidRDefault="0095011E" w:rsidP="0095011E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2AF1837" w14:textId="096CA320" w:rsidR="0095011E" w:rsidRPr="0095011E" w:rsidRDefault="0095011E" w:rsidP="0095011E">
            <w:pPr>
              <w:tabs>
                <w:tab w:val="right" w:leader="dot" w:pos="9630"/>
              </w:tabs>
              <w:spacing w:line="360" w:lineRule="auto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95011E" w14:paraId="08D7E650" w14:textId="77777777" w:rsidTr="008018DB">
        <w:trPr>
          <w:trHeight w:val="701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10434E8" w14:textId="77777777" w:rsidR="0095011E" w:rsidRDefault="0095011E" w:rsidP="0095011E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1CE7EF66" w14:textId="196E698C" w:rsidR="0095011E" w:rsidRDefault="0095011E" w:rsidP="0095011E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</w:p>
        </w:tc>
      </w:tr>
      <w:tr w:rsidR="008214BE" w14:paraId="60E5F0B9" w14:textId="77777777" w:rsidTr="008214BE">
        <w:trPr>
          <w:trHeight w:val="2969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2AC19" w14:textId="314E5AA9" w:rsidR="008214BE" w:rsidRDefault="008214BE" w:rsidP="008018DB">
            <w:pPr>
              <w:spacing w:before="120" w:after="12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018DB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Phòng Đào tạo </w:t>
            </w:r>
            <w:r w:rsidR="008018DB">
              <w:rPr>
                <w:rFonts w:ascii="Times New Roman" w:hAnsi="Times New Roman" w:cs="Times New Roman"/>
                <w:b/>
                <w:sz w:val="26"/>
                <w:szCs w:val="26"/>
              </w:rPr>
              <w:t>đ</w:t>
            </w:r>
            <w:r w:rsidRPr="008018DB">
              <w:rPr>
                <w:rFonts w:ascii="Times New Roman" w:hAnsi="Times New Roman" w:cs="Times New Roman"/>
                <w:b/>
                <w:sz w:val="26"/>
                <w:szCs w:val="26"/>
              </w:rPr>
              <w:t>ại học:</w:t>
            </w:r>
          </w:p>
          <w:p w14:paraId="38C5D80E" w14:textId="05F5B4D7" w:rsidR="008018DB" w:rsidRDefault="008018DB" w:rsidP="008018DB">
            <w:pPr>
              <w:tabs>
                <w:tab w:val="left" w:leader="dot" w:pos="7550"/>
                <w:tab w:val="right" w:leader="dot" w:pos="9959"/>
              </w:tabs>
              <w:spacing w:before="120" w:line="360" w:lineRule="auto"/>
              <w:ind w:left="178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inh viên tốt nghiệp theo Quyết định số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ngày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578CE11" w14:textId="1585786A" w:rsidR="008018DB" w:rsidRDefault="008018DB" w:rsidP="008018DB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8018D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ồng ý cấp bản sao bằng tốt nghiệp. Số lượng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CC7CF2F" w14:textId="56F4DAD3" w:rsidR="008018DB" w:rsidRPr="0095011E" w:rsidRDefault="008018DB" w:rsidP="008018DB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8018D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Đồng ý cấp bản sao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hụ lục văn bằng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 Số lượng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A7BB031" w14:textId="6248C671" w:rsidR="008018DB" w:rsidRDefault="008018DB" w:rsidP="008018DB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8018D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Không đồng ý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.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ý do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CF1B611" w14:textId="2EB8ED18" w:rsidR="008018DB" w:rsidRDefault="008018DB" w:rsidP="008018DB">
            <w:pPr>
              <w:tabs>
                <w:tab w:val="right" w:leader="dot" w:pos="9959"/>
              </w:tabs>
              <w:spacing w:before="12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76C7BFA" w14:textId="1E91A9E5" w:rsidR="008018DB" w:rsidRDefault="008018DB" w:rsidP="008018DB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52F8337" w14:textId="4A71CFDA" w:rsidR="008018DB" w:rsidRDefault="008018DB" w:rsidP="008018DB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B3FB916" w14:textId="394B7B69" w:rsidR="008018DB" w:rsidRDefault="008018DB" w:rsidP="008018DB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FCA3E9E" w14:textId="67359A06" w:rsidR="008018DB" w:rsidRDefault="008018DB" w:rsidP="008018DB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074A6D9" w14:textId="77777777" w:rsidR="008018DB" w:rsidRPr="004D5F99" w:rsidRDefault="008018DB" w:rsidP="008018DB">
            <w:pPr>
              <w:tabs>
                <w:tab w:val="left" w:leader="dot" w:pos="1313"/>
                <w:tab w:val="left" w:leader="dot" w:pos="1738"/>
                <w:tab w:val="left" w:leader="dot" w:pos="2447"/>
                <w:tab w:val="left" w:leader="dot" w:pos="5707"/>
                <w:tab w:val="left" w:leader="dot" w:pos="7938"/>
                <w:tab w:val="left" w:leader="dot" w:pos="9959"/>
              </w:tabs>
              <w:spacing w:before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bookmarkStart w:id="0" w:name="_GoBack"/>
            <w:bookmarkEnd w:id="0"/>
            <w:r w:rsidRPr="008318AC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8318AC">
              <w:rPr>
                <w:rFonts w:ascii="Times New Roman" w:hAnsi="Times New Roman"/>
                <w:szCs w:val="24"/>
              </w:rPr>
              <w:t xml:space="preserve"> 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464FC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D3569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F2CB343" w14:textId="7E74EBEA" w:rsidR="008214BE" w:rsidRPr="008214BE" w:rsidRDefault="008214BE" w:rsidP="008214BE">
            <w:pPr>
              <w:tabs>
                <w:tab w:val="left" w:leader="dot" w:pos="0"/>
                <w:tab w:val="left" w:leader="dot" w:pos="4395"/>
                <w:tab w:val="left" w:leader="dot" w:pos="6663"/>
                <w:tab w:val="left" w:leader="dot" w:pos="9356"/>
              </w:tabs>
              <w:spacing w:before="240" w:after="120"/>
              <w:ind w:right="-1"/>
              <w:rPr>
                <w:rFonts w:ascii="Times New Roman" w:hAnsi="Times New Roman" w:cs="Times New Roman"/>
                <w:sz w:val="2"/>
                <w:szCs w:val="10"/>
              </w:rPr>
            </w:pPr>
          </w:p>
        </w:tc>
      </w:tr>
    </w:tbl>
    <w:p w14:paraId="0C083CB2" w14:textId="77777777" w:rsidR="00ED07B8" w:rsidRPr="0020428F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834B7C">
      <w:headerReference w:type="default" r:id="rId8"/>
      <w:footerReference w:type="default" r:id="rId9"/>
      <w:pgSz w:w="11909" w:h="16834" w:code="9"/>
      <w:pgMar w:top="851" w:right="1134" w:bottom="0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6ABACD" w14:textId="77777777" w:rsidR="00607026" w:rsidRDefault="00607026" w:rsidP="006058D9">
      <w:r>
        <w:separator/>
      </w:r>
    </w:p>
  </w:endnote>
  <w:endnote w:type="continuationSeparator" w:id="0">
    <w:p w14:paraId="0570368B" w14:textId="77777777" w:rsidR="00607026" w:rsidRDefault="00607026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30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626B0E" w14:textId="77777777" w:rsidR="00607026" w:rsidRDefault="00607026" w:rsidP="006058D9">
      <w:r>
        <w:separator/>
      </w:r>
    </w:p>
  </w:footnote>
  <w:footnote w:type="continuationSeparator" w:id="0">
    <w:p w14:paraId="56ACC452" w14:textId="77777777" w:rsidR="00607026" w:rsidRDefault="00607026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71925"/>
    <w:multiLevelType w:val="hybridMultilevel"/>
    <w:tmpl w:val="53D0B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FE16327"/>
    <w:multiLevelType w:val="hybridMultilevel"/>
    <w:tmpl w:val="2DCEBA2E"/>
    <w:lvl w:ilvl="0" w:tplc="BB100E80">
      <w:start w:val="1"/>
      <w:numFmt w:val="bullet"/>
      <w:lvlText w:val=""/>
      <w:lvlJc w:val="left"/>
      <w:pPr>
        <w:ind w:left="928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026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0DBA"/>
    <w:rsid w:val="007D2BDF"/>
    <w:rsid w:val="007D4D24"/>
    <w:rsid w:val="007E01C8"/>
    <w:rsid w:val="007E0539"/>
    <w:rsid w:val="007F0EEB"/>
    <w:rsid w:val="007F1C1D"/>
    <w:rsid w:val="007F4AC1"/>
    <w:rsid w:val="008018DB"/>
    <w:rsid w:val="008065B6"/>
    <w:rsid w:val="00814634"/>
    <w:rsid w:val="00815433"/>
    <w:rsid w:val="00815C8B"/>
    <w:rsid w:val="008174B7"/>
    <w:rsid w:val="008214BE"/>
    <w:rsid w:val="0082332B"/>
    <w:rsid w:val="008260BE"/>
    <w:rsid w:val="00834B7C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96E38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43670"/>
    <w:rsid w:val="0095011E"/>
    <w:rsid w:val="00960D27"/>
    <w:rsid w:val="00963D5D"/>
    <w:rsid w:val="00964B2A"/>
    <w:rsid w:val="00982EB7"/>
    <w:rsid w:val="009925B3"/>
    <w:rsid w:val="009A222B"/>
    <w:rsid w:val="009C527E"/>
    <w:rsid w:val="009D5670"/>
    <w:rsid w:val="009E2BA2"/>
    <w:rsid w:val="009F5463"/>
    <w:rsid w:val="009F5945"/>
    <w:rsid w:val="009F5E0F"/>
    <w:rsid w:val="00A0019D"/>
    <w:rsid w:val="00A1226A"/>
    <w:rsid w:val="00A12B01"/>
    <w:rsid w:val="00A131BA"/>
    <w:rsid w:val="00A16994"/>
    <w:rsid w:val="00A34C17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1F9D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15F4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4769F"/>
    <w:rsid w:val="00E51E5E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B7B39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34B7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834B7C"/>
    <w:rPr>
      <w:rFonts w:asciiTheme="majorHAnsi" w:eastAsiaTheme="majorEastAsia" w:hAnsiTheme="majorHAnsi" w:cstheme="majorBidi"/>
      <w:color w:val="1F3763" w:themeColor="accent1" w:themeShade="7F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7</cp:revision>
  <cp:lastPrinted>2024-12-23T02:22:00Z</cp:lastPrinted>
  <dcterms:created xsi:type="dcterms:W3CDTF">2024-12-25T06:32:00Z</dcterms:created>
  <dcterms:modified xsi:type="dcterms:W3CDTF">2025-01-05T10:22:00Z</dcterms:modified>
</cp:coreProperties>
</file>